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internship-application-letter"/>
    <w:p>
      <w:pPr>
        <w:pStyle w:val="Heading1"/>
      </w:pPr>
      <w:r>
        <w:t xml:space="preserve">Internship Application Letter</w:t>
      </w:r>
    </w:p>
    <w:p>
      <w:pPr>
        <w:pStyle w:val="FirstParagraph"/>
      </w:pPr>
      <w:r>
        <w:t xml:space="preserve">For Musician Internship Position - Riyadh, Saudi Arab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ear Hiring Manager,</w:t>
      </w:r>
    </w:p>
    <w:p>
      <w:pPr>
        <w:pStyle w:val="BodyText"/>
      </w:pPr>
      <w:r>
        <w:t xml:space="preserve">I am writing with profound enthusiasm to submit my application for the Musician Internship position at [Company/Organization Name], as advertised on [Platform where ad was seen]. This Internship Application Letter represents not merely a professional opportunity, but a meaningful step toward contributing to Saudi Arabia's vibrant cultural renaissance in Riyadh—a city rapidly becoming the epicenter of artistic innovation across the Kingdom.</w:t>
      </w:r>
    </w:p>
    <w:p>
      <w:pPr>
        <w:pStyle w:val="BodyText"/>
      </w:pPr>
      <w:r>
        <w:t xml:space="preserve">As an emerging Musician with five years of immersive experience spanning classical, contemporary, and cross-cultural fusion genres, I have meticulously cultivated skills directly aligned with your organization's mission to elevate Saudi Arabia's artistic landscape. My academic background in Ethnomusicology from the University of [Your University]—complemented by a Fulbright scholarship for Middle Eastern music research—has equipped me with both technical mastery and cultural sensitivity essential for thriving in Riyadh's evolving creative ecosystem. I have performed at 15+ international festivals including the Dubai International Music Festival and the AlUla Arts Festival, yet it is Saudi Arabia's Vision 2030 that truly inspires my professional trajectory, particularly its ambitious investment in cultural tourism through initiatives like Riyadh Season and the NEOM arts corridor.</w:t>
      </w:r>
    </w:p>
    <w:p>
      <w:pPr>
        <w:pStyle w:val="BodyText"/>
      </w:pPr>
      <w:r>
        <w:t xml:space="preserve">What excites me most about this internship opportunity in Saudi Arabia Riyadh is the unprecedented convergence of tradition and modernity within its music scene. Having recently completed fieldwork studying traditional Nashma and Oud instrumentation in Jeddah, I've witnessed firsthand how Saudi artists are redefining musical identity through digital innovation—exactly the dynamic your organization champions. In my previous role as a junior arranger for the Cairo Cultural Collective, I developed a multimedia project blending Arabic maqam with electronic elements that garnered 200K+ views on social platforms. This aligns perfectly with Riyadh's strategic pivot toward youth-oriented cultural experiences, and I am eager to apply similar innovation within your team.</w:t>
      </w:r>
    </w:p>
    <w:p>
      <w:pPr>
        <w:pStyle w:val="BodyText"/>
      </w:pPr>
      <w:r>
        <w:t xml:space="preserve">My approach to music-making in Saudi Arabia is deeply respectful of local traditions while embracing contemporary expression. During my research in Medina, I collaborated with Umm Al-Qura University's Music Department to document oral histories of Hijazi musical heritage—a project that reinforced my commitment to cultural authenticity. I understand Riyadh's conservative context requires thoughtful navigation; having studied the Kingdom's cultural protocols through the Ministry of Culture’s 'Arts for All' initiative, I am prepared to fully engage with local customs while contributing fresh perspectives. This internship represents an ideal bridge between my technical expertise as a Musician and Saudi Arabia's vision for inclusive artistic growth.</w:t>
      </w:r>
    </w:p>
    <w:p>
      <w:pPr>
        <w:pStyle w:val="BodyText"/>
      </w:pPr>
      <w:r>
        <w:t xml:space="preserve">I am particularly drawn to [Company/Organization Name]'s recent work with the King Abdullah Cultural Center, especially their 'Riyadh Soundscape' initiative. Having analyzed your 2023 annual report detailing partnerships with Saudi artists like Talal Maddah and the Riyadh Philharmonic, I recognize how this internship would provide unparalleled exposure to institutional music development in Saudi Arabia Riyadh. My fluency in Arabic (B1 level, with ongoing certification) ensures seamless integration into team workflows while fostering genuine collaboration. I am especially eager to contribute to your upcoming project featuring emerging Saudi composers—a perfect platform for me as a Musician intern to support local talent development.</w:t>
      </w:r>
    </w:p>
    <w:p>
      <w:pPr>
        <w:pStyle w:val="BodyText"/>
      </w:pPr>
      <w:r>
        <w:t xml:space="preserve">What distinguishes my candidacy is my proven ability to translate cultural understanding into tangible artistic outcomes. While interning with the Dubai Opera in 2022, I co-designed a youth workshop series that increased local participation by 40% through culturally responsive programming—a model I would adapt for Riyadh’s burgeoning youth demographic. My portfolio includes a digital archive of Saudi folk music preserved through community engagement, directly supporting Vision 2030's goal to digitize cultural heritage. As an intern, I would dedicate my energy to three key areas: (1) Archiving regional musical traditions under your supervision, (2) Developing social media content showcasing contemporary Saudi musicians for international audiences, and (3) Assisting in curriculum design for your new music education programs at Riyadh's cultural hubs.</w:t>
      </w:r>
    </w:p>
    <w:p>
      <w:pPr>
        <w:pStyle w:val="BodyText"/>
      </w:pPr>
      <w:r>
        <w:t xml:space="preserve">The significance of this Musician internship extends beyond professional development—it represents a chance to become part of Saudi Arabia's historic cultural transformation. Having witnessed the Kingdom's rapid artistic evolution from my research travels, I see Riyadh as the global stage where Arabic music will achieve unprecedented recognition. My background as a musician who has performed across three continents gives me unique perspective on how Saudi artists can share their voices with the world while honoring tradition. This internship would be a critical catalyst in my journey to become an advocate for culturally grounded musical innovation within Saudi Arabia Riyadh.</w:t>
      </w:r>
    </w:p>
    <w:p>
      <w:pPr>
        <w:pStyle w:val="BodyText"/>
      </w:pPr>
      <w:r>
        <w:t xml:space="preserve">I am fully prepared to relocate to Riyadh immediately upon acceptance and am committed to adhering to all Kingdom regulations regarding cultural practices, including dress codes and gender segregation protocols. My visa sponsorship documentation is readily available, and I have confirmed with my university that this internship will fulfill the final practicum requirements for my degree. I would welcome the opportunity to discuss how my skills in music composition, cross-cultural collaboration, and digital content creation can support [Company/Organization Name]'s strategic objectives during a brief interview at your convenience.</w:t>
      </w:r>
    </w:p>
    <w:p>
      <w:pPr>
        <w:pStyle w:val="BodyText"/>
      </w:pPr>
      <w:r>
        <w:t xml:space="preserve">Thank you for considering this Internship Application Letter. I have attached my portfolio featuring original compositions, performance recordings, and documentation of my cultural research projects in Saudi Arabia. I look forward to the possibility of contributing to Riyadh's musical legacy as your next Musician Intern—where artistry meets vision in the heart of Saudi Arabia.</w:t>
      </w:r>
    </w:p>
    <w:p>
      <w:pPr>
        <w:pStyle w:val="BodyText"/>
      </w:pPr>
      <w:r>
        <w:t xml:space="preserve">Sincerely,</w:t>
      </w:r>
    </w:p>
    <w:p>
      <w:pPr>
        <w:pStyle w:val="BodyText"/>
      </w:pPr>
      <w:r>
        <w:br/>
      </w: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 Riyadh, Saudi Arabia</dc:title>
  <dc:creator/>
  <dc:language>en</dc:language>
  <cp:keywords/>
  <dcterms:created xsi:type="dcterms:W3CDTF">2026-07-21T03:38:53Z</dcterms:created>
  <dcterms:modified xsi:type="dcterms:W3CDTF">2026-07-21T03:38:53Z</dcterms:modified>
</cp:coreProperties>
</file>

<file path=docProps/custom.xml><?xml version="1.0" encoding="utf-8"?>
<Properties xmlns="http://schemas.openxmlformats.org/officeDocument/2006/custom-properties" xmlns:vt="http://schemas.openxmlformats.org/officeDocument/2006/docPropsVTypes"/>
</file>